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Title</w:t>
      </w:r>
    </w:p>
    <w:p w:rsidR="0025509C" w:rsidRPr="00BD7093" w:rsidRDefault="00BD7093">
      <w:pPr>
        <w:pStyle w:val="Heading8"/>
        <w:rPr>
          <w:rFonts w:asciiTheme="minorHAnsi" w:hAnsiTheme="minorHAnsi"/>
        </w:rPr>
      </w:pPr>
      <w:r w:rsidRPr="00BD7093">
        <w:rPr>
          <w:rFonts w:asciiTheme="minorHAnsi" w:hAnsiTheme="minorHAnsi"/>
        </w:rPr>
        <w:t>Group 3: Snipe-IT</w:t>
      </w:r>
    </w:p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 xml:space="preserve">Team </w:t>
      </w:r>
    </w:p>
    <w:p w:rsidR="0025509C" w:rsidRPr="00BD7093" w:rsidRDefault="00BD7093">
      <w:pPr>
        <w:pStyle w:val="Heading8"/>
        <w:rPr>
          <w:rFonts w:asciiTheme="minorHAnsi" w:hAnsiTheme="minorHAnsi" w:cstheme="minorHAnsi"/>
          <w:i w:val="0"/>
        </w:rPr>
      </w:pPr>
      <w:r w:rsidRPr="00BD7093">
        <w:rPr>
          <w:rFonts w:asciiTheme="minorHAnsi" w:hAnsiTheme="minorHAnsi" w:cstheme="minorHAnsi"/>
          <w:i w:val="0"/>
        </w:rPr>
        <w:t>Edward Petruescu</w:t>
      </w:r>
    </w:p>
    <w:p w:rsidR="00BD7093" w:rsidRPr="00BD7093" w:rsidRDefault="00BD7093" w:rsidP="00BD7093">
      <w:pPr>
        <w:rPr>
          <w:rFonts w:asciiTheme="minorHAnsi" w:hAnsiTheme="minorHAnsi" w:cstheme="minorHAnsi"/>
        </w:rPr>
      </w:pPr>
      <w:r w:rsidRPr="00BD7093">
        <w:rPr>
          <w:rFonts w:asciiTheme="minorHAnsi" w:hAnsiTheme="minorHAnsi" w:cstheme="minorHAnsi"/>
        </w:rPr>
        <w:t>Roger Diaz</w:t>
      </w:r>
    </w:p>
    <w:p w:rsidR="00BD7093" w:rsidRPr="00BD7093" w:rsidRDefault="00BD7093" w:rsidP="00BD7093">
      <w:pPr>
        <w:rPr>
          <w:rFonts w:asciiTheme="minorHAnsi" w:hAnsiTheme="minorHAnsi" w:cstheme="minorHAnsi"/>
        </w:rPr>
      </w:pPr>
      <w:r w:rsidRPr="00BD7093">
        <w:rPr>
          <w:rFonts w:asciiTheme="minorHAnsi" w:hAnsiTheme="minorHAnsi" w:cstheme="minorHAnsi"/>
        </w:rPr>
        <w:t>German Lugo</w:t>
      </w:r>
    </w:p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Team Summary Time Lo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2160"/>
        <w:gridCol w:w="5580"/>
      </w:tblGrid>
      <w:tr w:rsidR="0025509C" w:rsidRPr="008F4093" w:rsidTr="00BB247D">
        <w:tc>
          <w:tcPr>
            <w:tcW w:w="1728" w:type="dxa"/>
            <w:shd w:val="clear" w:color="auto" w:fill="E0E0E0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Team Member</w:t>
            </w:r>
          </w:p>
        </w:tc>
        <w:tc>
          <w:tcPr>
            <w:tcW w:w="2160" w:type="dxa"/>
            <w:shd w:val="clear" w:color="auto" w:fill="E0E0E0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 xml:space="preserve">Time </w:t>
            </w:r>
          </w:p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( in minutes )</w:t>
            </w:r>
          </w:p>
        </w:tc>
        <w:tc>
          <w:tcPr>
            <w:tcW w:w="5580" w:type="dxa"/>
            <w:shd w:val="clear" w:color="auto" w:fill="E0E0E0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Activities (description)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BD7093" w:rsidRDefault="00BD7093" w:rsidP="00BD7093">
            <w:pPr>
              <w:pStyle w:val="Heading8"/>
              <w:rPr>
                <w:rFonts w:asciiTheme="minorHAnsi" w:hAnsiTheme="minorHAnsi" w:cstheme="minorHAnsi"/>
                <w:i w:val="0"/>
              </w:rPr>
            </w:pPr>
            <w:r w:rsidRPr="00BD7093">
              <w:rPr>
                <w:rFonts w:asciiTheme="minorHAnsi" w:hAnsiTheme="minorHAnsi" w:cstheme="minorHAnsi"/>
                <w:i w:val="0"/>
              </w:rPr>
              <w:t>Edward Petruescu</w:t>
            </w:r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143</w:t>
            </w:r>
          </w:p>
        </w:tc>
        <w:tc>
          <w:tcPr>
            <w:tcW w:w="5580" w:type="dxa"/>
          </w:tcPr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  <w:r w:rsidR="0025509C" w:rsidRPr="008F4093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29</w:t>
            </w:r>
            <w:r w:rsidR="0025509C" w:rsidRPr="008F4093">
              <w:rPr>
                <w:rFonts w:asciiTheme="minorHAnsi" w:hAnsiTheme="minorHAnsi"/>
              </w:rPr>
              <w:t xml:space="preserve"> Attended group planning meeting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25509C" w:rsidRPr="008F4093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1</w:t>
            </w:r>
            <w:r w:rsidR="0025509C" w:rsidRPr="008F4093">
              <w:rPr>
                <w:rFonts w:asciiTheme="minorHAnsi" w:hAnsiTheme="minorHAnsi"/>
              </w:rPr>
              <w:t xml:space="preserve"> Researched that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/7 </w:t>
            </w:r>
            <w:r w:rsidR="0025509C" w:rsidRPr="008F4093">
              <w:rPr>
                <w:rFonts w:asciiTheme="minorHAnsi" w:hAnsiTheme="minorHAnsi"/>
              </w:rPr>
              <w:t>Wrote this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25509C" w:rsidRPr="008F4093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9</w:t>
            </w:r>
            <w:r w:rsidR="0025509C" w:rsidRPr="008F4093">
              <w:rPr>
                <w:rFonts w:asciiTheme="minorHAnsi" w:hAnsiTheme="minorHAnsi"/>
              </w:rPr>
              <w:t xml:space="preserve"> Reviewed that</w:t>
            </w:r>
            <w:r>
              <w:rPr>
                <w:rFonts w:asciiTheme="minorHAnsi" w:hAnsiTheme="minorHAnsi"/>
              </w:rPr>
              <w:t>. Finalize draft.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25509C" w:rsidRPr="008F4093">
              <w:rPr>
                <w:rFonts w:asciiTheme="minorHAnsi" w:hAnsiTheme="minorHAnsi"/>
              </w:rPr>
              <w:t>/10 . . .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BD7093" w:rsidRDefault="00BD7093" w:rsidP="00DE7617">
            <w:pPr>
              <w:rPr>
                <w:rFonts w:asciiTheme="minorHAnsi" w:hAnsiTheme="minorHAnsi" w:cstheme="minorHAnsi"/>
              </w:rPr>
            </w:pPr>
            <w:r w:rsidRPr="00BD7093">
              <w:rPr>
                <w:rFonts w:asciiTheme="minorHAnsi" w:hAnsiTheme="minorHAnsi" w:cstheme="minorHAnsi"/>
              </w:rPr>
              <w:t>Roger Diaz</w:t>
            </w:r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10</w:t>
            </w:r>
          </w:p>
        </w:tc>
        <w:tc>
          <w:tcPr>
            <w:tcW w:w="558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Not much – not expecting to get a C</w:t>
            </w:r>
            <w:r w:rsidR="00A817BF">
              <w:rPr>
                <w:rFonts w:asciiTheme="minorHAnsi" w:hAnsiTheme="minorHAnsi"/>
              </w:rPr>
              <w:t>-</w:t>
            </w:r>
            <w:r w:rsidRPr="008F4093">
              <w:rPr>
                <w:rFonts w:asciiTheme="minorHAnsi" w:hAnsiTheme="minorHAnsi"/>
              </w:rPr>
              <w:t xml:space="preserve"> or better.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BD7093" w:rsidRDefault="00BD7093" w:rsidP="00DE7617">
            <w:pPr>
              <w:rPr>
                <w:rFonts w:asciiTheme="minorHAnsi" w:hAnsiTheme="minorHAnsi" w:cstheme="minorHAnsi"/>
              </w:rPr>
            </w:pPr>
            <w:r w:rsidRPr="00BD7093">
              <w:rPr>
                <w:rFonts w:asciiTheme="minorHAnsi" w:hAnsiTheme="minorHAnsi" w:cstheme="minorHAnsi"/>
              </w:rPr>
              <w:t>German Lugo</w:t>
            </w:r>
            <w:bookmarkStart w:id="0" w:name="_GoBack"/>
            <w:bookmarkEnd w:id="0"/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  <w:b/>
                <w:sz w:val="28"/>
                <w:szCs w:val="28"/>
              </w:rPr>
              <w:t>. . .</w:t>
            </w:r>
          </w:p>
        </w:tc>
        <w:tc>
          <w:tcPr>
            <w:tcW w:w="558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  <w:b/>
                <w:sz w:val="28"/>
                <w:szCs w:val="28"/>
              </w:rPr>
              <w:t>. . .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  <w:sz w:val="28"/>
                <w:szCs w:val="28"/>
              </w:rPr>
            </w:pPr>
            <w:r w:rsidRPr="008F4093">
              <w:rPr>
                <w:rFonts w:asciiTheme="minorHAnsi" w:hAnsiTheme="minorHAnsi"/>
                <w:b/>
                <w:sz w:val="28"/>
                <w:szCs w:val="28"/>
              </w:rPr>
              <w:t>TEAM TOTAL</w:t>
            </w:r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431</w:t>
            </w:r>
          </w:p>
        </w:tc>
        <w:tc>
          <w:tcPr>
            <w:tcW w:w="558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Total time needed to produce this deliverable.</w:t>
            </w:r>
          </w:p>
        </w:tc>
      </w:tr>
    </w:tbl>
    <w:p w:rsidR="0025509C" w:rsidRPr="008F4093" w:rsidRDefault="0025509C" w:rsidP="005D2AC4">
      <w:pPr>
        <w:pStyle w:val="Heading2"/>
        <w:rPr>
          <w:rFonts w:asciiTheme="minorHAnsi" w:hAnsiTheme="minorHAnsi"/>
        </w:rPr>
      </w:pPr>
      <w:r w:rsidRPr="008F4093">
        <w:rPr>
          <w:rFonts w:asciiTheme="minorHAnsi" w:hAnsiTheme="minorHAnsi"/>
        </w:rPr>
        <w:t xml:space="preserve">Time Reporting Problems </w:t>
      </w:r>
      <w:r w:rsidRPr="008F4093">
        <w:rPr>
          <w:rFonts w:asciiTheme="minorHAnsi" w:hAnsiTheme="minorHAnsi"/>
          <w:b w:val="0"/>
          <w:i/>
          <w:sz w:val="20"/>
          <w:szCs w:val="20"/>
        </w:rPr>
        <w:t>(</w:t>
      </w:r>
      <w:r w:rsidR="00D01914" w:rsidRPr="008F4093">
        <w:rPr>
          <w:rFonts w:asciiTheme="minorHAnsi" w:hAnsiTheme="minorHAnsi"/>
          <w:b w:val="0"/>
          <w:i/>
          <w:sz w:val="20"/>
          <w:szCs w:val="20"/>
        </w:rPr>
        <w:t>all manual</w:t>
      </w:r>
      <w:r w:rsidRPr="008F4093">
        <w:rPr>
          <w:rFonts w:asciiTheme="minorHAnsi" w:hAnsiTheme="minorHAnsi"/>
          <w:b w:val="0"/>
          <w:i/>
          <w:sz w:val="20"/>
          <w:szCs w:val="20"/>
        </w:rPr>
        <w:t xml:space="preserve"> entry of time </w:t>
      </w:r>
      <w:r w:rsidR="00D01914" w:rsidRPr="008F4093">
        <w:rPr>
          <w:rFonts w:asciiTheme="minorHAnsi" w:hAnsiTheme="minorHAnsi"/>
          <w:b w:val="0"/>
          <w:i/>
          <w:sz w:val="20"/>
          <w:szCs w:val="20"/>
        </w:rPr>
        <w:t>shall</w:t>
      </w:r>
      <w:r w:rsidRPr="008F4093">
        <w:rPr>
          <w:rFonts w:asciiTheme="minorHAnsi" w:hAnsiTheme="minorHAnsi"/>
          <w:b w:val="0"/>
          <w:i/>
          <w:sz w:val="20"/>
          <w:szCs w:val="20"/>
        </w:rPr>
        <w:t xml:space="preserve"> be noted her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2160"/>
        <w:gridCol w:w="5580"/>
      </w:tblGrid>
      <w:tr w:rsidR="0025509C" w:rsidRPr="008F4093" w:rsidTr="006C4C66">
        <w:tc>
          <w:tcPr>
            <w:tcW w:w="1728" w:type="dxa"/>
            <w:shd w:val="clear" w:color="auto" w:fill="E0E0E0"/>
          </w:tcPr>
          <w:p w:rsidR="0025509C" w:rsidRPr="008F4093" w:rsidRDefault="0025509C" w:rsidP="006C4C66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Who</w:t>
            </w:r>
          </w:p>
        </w:tc>
        <w:tc>
          <w:tcPr>
            <w:tcW w:w="2160" w:type="dxa"/>
            <w:shd w:val="clear" w:color="auto" w:fill="E0E0E0"/>
          </w:tcPr>
          <w:p w:rsidR="0025509C" w:rsidRPr="008F4093" w:rsidRDefault="0025509C" w:rsidP="006C4C66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Date</w:t>
            </w:r>
          </w:p>
        </w:tc>
        <w:tc>
          <w:tcPr>
            <w:tcW w:w="5580" w:type="dxa"/>
            <w:shd w:val="clear" w:color="auto" w:fill="E0E0E0"/>
          </w:tcPr>
          <w:p w:rsidR="0025509C" w:rsidRPr="008F4093" w:rsidRDefault="0025509C" w:rsidP="006C4C66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Problem Documentation</w:t>
            </w:r>
          </w:p>
        </w:tc>
      </w:tr>
      <w:tr w:rsidR="0025509C" w:rsidRPr="008F4093" w:rsidTr="006C4C66">
        <w:tc>
          <w:tcPr>
            <w:tcW w:w="1728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216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558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</w:tr>
      <w:tr w:rsidR="0025509C" w:rsidRPr="008F4093" w:rsidTr="006C4C66">
        <w:tc>
          <w:tcPr>
            <w:tcW w:w="1728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216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558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</w:tr>
    </w:tbl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Why are we doing this Deliverable</w:t>
      </w:r>
    </w:p>
    <w:p w:rsidR="0025509C" w:rsidRPr="008F4093" w:rsidRDefault="0025509C" w:rsidP="0085115C">
      <w:pPr>
        <w:rPr>
          <w:rFonts w:asciiTheme="minorHAnsi" w:hAnsiTheme="minorHAnsi"/>
        </w:rPr>
      </w:pPr>
    </w:p>
    <w:p w:rsidR="0025509C" w:rsidRPr="008F4093" w:rsidRDefault="0025509C" w:rsidP="00C23605">
      <w:pPr>
        <w:rPr>
          <w:rFonts w:asciiTheme="minorHAnsi" w:hAnsiTheme="minorHAnsi"/>
          <w:i/>
          <w:color w:val="FF0000"/>
        </w:rPr>
      </w:pPr>
      <w:r w:rsidRPr="008F4093">
        <w:rPr>
          <w:rFonts w:asciiTheme="minorHAnsi" w:hAnsiTheme="minorHAnsi"/>
          <w:i/>
          <w:color w:val="FF0000"/>
        </w:rPr>
        <w:t>Think about and describe why you are doing this deliverable and what you are lea</w:t>
      </w:r>
      <w:r w:rsidR="00D25C15">
        <w:rPr>
          <w:rFonts w:asciiTheme="minorHAnsi" w:hAnsiTheme="minorHAnsi"/>
          <w:i/>
          <w:color w:val="FF0000"/>
        </w:rPr>
        <w:t>r</w:t>
      </w:r>
      <w:r w:rsidRPr="008F4093">
        <w:rPr>
          <w:rFonts w:asciiTheme="minorHAnsi" w:hAnsiTheme="minorHAnsi"/>
          <w:i/>
          <w:color w:val="FF0000"/>
        </w:rPr>
        <w:t>ning.  Relate this to lecture, class discussion material, previous or future work.</w:t>
      </w:r>
    </w:p>
    <w:p w:rsidR="0025509C" w:rsidRPr="008F4093" w:rsidRDefault="0025509C" w:rsidP="00C23605">
      <w:pPr>
        <w:rPr>
          <w:rFonts w:asciiTheme="minorHAnsi" w:hAnsiTheme="minorHAnsi"/>
          <w:i/>
          <w:color w:val="FF0000"/>
        </w:rPr>
      </w:pPr>
    </w:p>
    <w:p w:rsidR="0025509C" w:rsidRPr="00645C53" w:rsidRDefault="0025509C" w:rsidP="00C23605">
      <w:pPr>
        <w:rPr>
          <w:rFonts w:asciiTheme="minorHAnsi" w:hAnsiTheme="minorHAnsi"/>
          <w:b/>
          <w:i/>
          <w:color w:val="FF0000"/>
        </w:rPr>
      </w:pPr>
      <w:r w:rsidRPr="00645C53">
        <w:rPr>
          <w:rFonts w:asciiTheme="minorHAnsi" w:hAnsiTheme="minorHAnsi"/>
          <w:b/>
          <w:i/>
          <w:color w:val="FF0000"/>
        </w:rPr>
        <w:t>Each Person should author a paragraph on this topic.</w:t>
      </w:r>
    </w:p>
    <w:p w:rsidR="0025509C" w:rsidRPr="008F4093" w:rsidRDefault="0025509C" w:rsidP="00722898">
      <w:pPr>
        <w:rPr>
          <w:rFonts w:asciiTheme="minorHAnsi" w:hAnsiTheme="minorHAnsi"/>
          <w:i/>
        </w:rPr>
      </w:pPr>
    </w:p>
    <w:p w:rsidR="0025509C" w:rsidRPr="008F4093" w:rsidRDefault="0025509C" w:rsidP="0085115C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lastRenderedPageBreak/>
        <w:t>Project files for this Deliverable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700"/>
        <w:gridCol w:w="3420"/>
        <w:gridCol w:w="1980"/>
      </w:tblGrid>
      <w:tr w:rsidR="0025509C" w:rsidRPr="008F4093" w:rsidTr="00BB247D">
        <w:trPr>
          <w:trHeight w:val="557"/>
        </w:trPr>
        <w:tc>
          <w:tcPr>
            <w:tcW w:w="1908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File Name</w:t>
            </w:r>
          </w:p>
        </w:tc>
        <w:tc>
          <w:tcPr>
            <w:tcW w:w="2700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Path</w:t>
            </w:r>
          </w:p>
        </w:tc>
        <w:tc>
          <w:tcPr>
            <w:tcW w:w="3420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Purpose</w:t>
            </w:r>
          </w:p>
        </w:tc>
        <w:tc>
          <w:tcPr>
            <w:tcW w:w="1980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Final Version</w:t>
            </w:r>
          </w:p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 xml:space="preserve"> &amp; Date</w:t>
            </w: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</w:tbl>
    <w:p w:rsidR="0025509C" w:rsidRPr="008F4093" w:rsidRDefault="0025509C" w:rsidP="00A75591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Method / Process</w:t>
      </w:r>
    </w:p>
    <w:p w:rsidR="0025509C" w:rsidRPr="008F4093" w:rsidRDefault="0025509C" w:rsidP="003A6318">
      <w:pPr>
        <w:rPr>
          <w:rFonts w:asciiTheme="minorHAnsi" w:hAnsiTheme="minorHAnsi"/>
          <w:i/>
          <w:color w:val="FF0000"/>
        </w:rPr>
      </w:pPr>
      <w:r w:rsidRPr="008F4093">
        <w:rPr>
          <w:rFonts w:asciiTheme="minorHAnsi" w:hAnsiTheme="minorHAnsi"/>
          <w:i/>
          <w:color w:val="FF0000"/>
        </w:rPr>
        <w:t>Describe the process/method (in detail) used in this lab.  You can reference the lab assignment rather than reiterate all the details.</w:t>
      </w:r>
    </w:p>
    <w:p w:rsidR="0025509C" w:rsidRPr="008F4093" w:rsidRDefault="0025509C" w:rsidP="00A75591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Results</w:t>
      </w:r>
    </w:p>
    <w:p w:rsidR="0025509C" w:rsidRPr="00D30198" w:rsidRDefault="0025509C" w:rsidP="00A75591">
      <w:pPr>
        <w:rPr>
          <w:rFonts w:asciiTheme="minorHAnsi" w:hAnsiTheme="minorHAnsi"/>
          <w:i/>
          <w:color w:val="FF0000"/>
        </w:rPr>
      </w:pPr>
      <w:r w:rsidRPr="00D30198">
        <w:rPr>
          <w:rFonts w:asciiTheme="minorHAnsi" w:hAnsiTheme="minorHAnsi"/>
          <w:i/>
          <w:color w:val="FF0000"/>
        </w:rPr>
        <w:t xml:space="preserve">What was produced?  Were there problems? Was there success? Answers to questions. </w:t>
      </w:r>
    </w:p>
    <w:p w:rsidR="0025509C" w:rsidRPr="008F4093" w:rsidRDefault="0025509C" w:rsidP="00A75591">
      <w:pPr>
        <w:rPr>
          <w:rFonts w:asciiTheme="minorHAnsi" w:hAnsiTheme="minorHAnsi"/>
        </w:rPr>
      </w:pPr>
      <w:r w:rsidRPr="008F4093">
        <w:rPr>
          <w:rFonts w:asciiTheme="minorHAnsi" w:hAnsiTheme="minorHAnsi"/>
        </w:rPr>
        <w:t xml:space="preserve"> </w:t>
      </w:r>
    </w:p>
    <w:sectPr w:rsidR="0025509C" w:rsidRPr="008F4093" w:rsidSect="00FD3559">
      <w:headerReference w:type="default" r:id="rId7"/>
      <w:footerReference w:type="default" r:id="rId8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0B31" w:rsidRDefault="00AC0B31">
      <w:r>
        <w:separator/>
      </w:r>
    </w:p>
  </w:endnote>
  <w:endnote w:type="continuationSeparator" w:id="0">
    <w:p w:rsidR="00AC0B31" w:rsidRDefault="00AC0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509C" w:rsidRDefault="008F4093" w:rsidP="00DE7617">
    <w:pPr>
      <w:pStyle w:val="Footer"/>
      <w:tabs>
        <w:tab w:val="clear" w:pos="8640"/>
        <w:tab w:val="right" w:pos="10080"/>
      </w:tabs>
    </w:pPr>
    <w:proofErr w:type="gramStart"/>
    <w:r w:rsidRPr="008F4093">
      <w:rPr>
        <w:i/>
        <w:color w:val="FF0000"/>
      </w:rPr>
      <w:t>{{ your</w:t>
    </w:r>
    <w:proofErr w:type="gramEnd"/>
    <w:r w:rsidRPr="008F4093">
      <w:rPr>
        <w:i/>
        <w:color w:val="FF0000"/>
      </w:rPr>
      <w:t xml:space="preserve"> team goes here}}</w:t>
    </w:r>
    <w:r w:rsidR="0025509C">
      <w:tab/>
      <w:t xml:space="preserve">Page </w:t>
    </w:r>
    <w:r w:rsidR="00DB70A3">
      <w:fldChar w:fldCharType="begin"/>
    </w:r>
    <w:r w:rsidR="00DB70A3">
      <w:instrText xml:space="preserve"> PAGE </w:instrText>
    </w:r>
    <w:r w:rsidR="00DB70A3">
      <w:fldChar w:fldCharType="separate"/>
    </w:r>
    <w:r w:rsidR="00D25C15">
      <w:rPr>
        <w:noProof/>
      </w:rPr>
      <w:t>1</w:t>
    </w:r>
    <w:r w:rsidR="00DB70A3">
      <w:rPr>
        <w:noProof/>
      </w:rPr>
      <w:fldChar w:fldCharType="end"/>
    </w:r>
    <w:r w:rsidR="0025509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0B31" w:rsidRDefault="00AC0B31">
      <w:r>
        <w:separator/>
      </w:r>
    </w:p>
  </w:footnote>
  <w:footnote w:type="continuationSeparator" w:id="0">
    <w:p w:rsidR="00AC0B31" w:rsidRDefault="00AC0B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509C" w:rsidRPr="008F4093" w:rsidRDefault="00F21CEF">
    <w:pPr>
      <w:pStyle w:val="Header"/>
      <w:jc w:val="center"/>
      <w:rPr>
        <w:rFonts w:asciiTheme="minorHAnsi" w:hAnsiTheme="minorHAnsi"/>
      </w:rPr>
    </w:pPr>
    <w:r>
      <w:rPr>
        <w:rFonts w:asciiTheme="minorHAnsi" w:hAnsiTheme="minorHAnsi"/>
      </w:rPr>
      <w:t>CSC 179</w:t>
    </w:r>
    <w:r w:rsidR="003317FC">
      <w:rPr>
        <w:rFonts w:asciiTheme="minorHAnsi" w:hAnsiTheme="minorHAnsi"/>
      </w:rPr>
      <w:t xml:space="preserve"> -</w:t>
    </w:r>
    <w:r>
      <w:rPr>
        <w:rFonts w:asciiTheme="minorHAnsi" w:hAnsiTheme="minorHAnsi"/>
      </w:rPr>
      <w:t xml:space="preserve"> </w:t>
    </w:r>
    <w:r w:rsidRPr="00F21CEF">
      <w:rPr>
        <w:rFonts w:asciiTheme="minorHAnsi" w:hAnsiTheme="minorHAnsi"/>
      </w:rPr>
      <w:t>Software Test</w:t>
    </w:r>
    <w:r>
      <w:rPr>
        <w:rFonts w:asciiTheme="minorHAnsi" w:hAnsiTheme="minorHAnsi"/>
      </w:rPr>
      <w:t xml:space="preserve"> and </w:t>
    </w:r>
    <w:r w:rsidRPr="00F21CEF">
      <w:rPr>
        <w:rFonts w:asciiTheme="minorHAnsi" w:hAnsiTheme="minorHAnsi"/>
      </w:rPr>
      <w:t>Qual</w:t>
    </w:r>
    <w:r>
      <w:rPr>
        <w:rFonts w:asciiTheme="minorHAnsi" w:hAnsiTheme="minorHAnsi"/>
      </w:rPr>
      <w:t>i</w:t>
    </w:r>
    <w:r w:rsidRPr="00F21CEF">
      <w:rPr>
        <w:rFonts w:asciiTheme="minorHAnsi" w:hAnsiTheme="minorHAnsi"/>
      </w:rPr>
      <w:t>ty Assurance</w:t>
    </w:r>
  </w:p>
  <w:p w:rsidR="0025509C" w:rsidRPr="00BD7093" w:rsidRDefault="00BD7093">
    <w:pPr>
      <w:pStyle w:val="Header"/>
      <w:jc w:val="center"/>
      <w:rPr>
        <w:rFonts w:asciiTheme="minorHAnsi" w:hAnsiTheme="minorHAnsi"/>
        <w:i/>
      </w:rPr>
    </w:pPr>
    <w:r w:rsidRPr="00BD7093">
      <w:rPr>
        <w:rFonts w:asciiTheme="minorHAnsi" w:hAnsiTheme="minorHAnsi"/>
        <w:i/>
      </w:rPr>
      <w:t>Group 2: Snipe-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A3E27"/>
    <w:multiLevelType w:val="hybridMultilevel"/>
    <w:tmpl w:val="7A7C873A"/>
    <w:lvl w:ilvl="0" w:tplc="2E6C42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56629AF"/>
    <w:multiLevelType w:val="multilevel"/>
    <w:tmpl w:val="04463C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5EA94CC0"/>
    <w:multiLevelType w:val="multilevel"/>
    <w:tmpl w:val="167E5FD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" w15:restartNumberingAfterBreak="0">
    <w:nsid w:val="781E6084"/>
    <w:multiLevelType w:val="multilevel"/>
    <w:tmpl w:val="EF48530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4" w15:restartNumberingAfterBreak="0">
    <w:nsid w:val="795762CF"/>
    <w:multiLevelType w:val="multilevel"/>
    <w:tmpl w:val="E5D493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7A956CF9"/>
    <w:multiLevelType w:val="multilevel"/>
    <w:tmpl w:val="EC3C581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TCxtDSzNLA0NDFV0lEKTi0uzszPAykwqgUAuDKf1iwAAAA="/>
  </w:docVars>
  <w:rsids>
    <w:rsidRoot w:val="003F602A"/>
    <w:rsid w:val="0000176A"/>
    <w:rsid w:val="000125D0"/>
    <w:rsid w:val="00020EF2"/>
    <w:rsid w:val="00081B5B"/>
    <w:rsid w:val="001057E5"/>
    <w:rsid w:val="001C1FDF"/>
    <w:rsid w:val="0025509C"/>
    <w:rsid w:val="002B5A0F"/>
    <w:rsid w:val="00301669"/>
    <w:rsid w:val="00306D93"/>
    <w:rsid w:val="003317FC"/>
    <w:rsid w:val="00365925"/>
    <w:rsid w:val="003805FB"/>
    <w:rsid w:val="003A6318"/>
    <w:rsid w:val="003F602A"/>
    <w:rsid w:val="00436B01"/>
    <w:rsid w:val="005B4DF0"/>
    <w:rsid w:val="005D2AC4"/>
    <w:rsid w:val="006110A3"/>
    <w:rsid w:val="00624978"/>
    <w:rsid w:val="00645C53"/>
    <w:rsid w:val="00665895"/>
    <w:rsid w:val="00681087"/>
    <w:rsid w:val="006C4C66"/>
    <w:rsid w:val="006F4903"/>
    <w:rsid w:val="00722898"/>
    <w:rsid w:val="007319C9"/>
    <w:rsid w:val="00731B81"/>
    <w:rsid w:val="00743746"/>
    <w:rsid w:val="007C6A86"/>
    <w:rsid w:val="0085115C"/>
    <w:rsid w:val="008F4093"/>
    <w:rsid w:val="008F6179"/>
    <w:rsid w:val="0093547A"/>
    <w:rsid w:val="009D417F"/>
    <w:rsid w:val="00A119A7"/>
    <w:rsid w:val="00A46CAF"/>
    <w:rsid w:val="00A75591"/>
    <w:rsid w:val="00A817BF"/>
    <w:rsid w:val="00AB1E7C"/>
    <w:rsid w:val="00AC0B31"/>
    <w:rsid w:val="00BB247D"/>
    <w:rsid w:val="00BC04F7"/>
    <w:rsid w:val="00BD7093"/>
    <w:rsid w:val="00C23605"/>
    <w:rsid w:val="00D004F6"/>
    <w:rsid w:val="00D01914"/>
    <w:rsid w:val="00D25C15"/>
    <w:rsid w:val="00D30198"/>
    <w:rsid w:val="00D43F84"/>
    <w:rsid w:val="00DB6585"/>
    <w:rsid w:val="00DB70A3"/>
    <w:rsid w:val="00DC4000"/>
    <w:rsid w:val="00DE7617"/>
    <w:rsid w:val="00DF12F7"/>
    <w:rsid w:val="00E05B65"/>
    <w:rsid w:val="00E37B2C"/>
    <w:rsid w:val="00E42552"/>
    <w:rsid w:val="00E83F52"/>
    <w:rsid w:val="00E876B5"/>
    <w:rsid w:val="00F05C43"/>
    <w:rsid w:val="00F21CEF"/>
    <w:rsid w:val="00FC382A"/>
    <w:rsid w:val="00FD3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522E85"/>
  <w15:docId w15:val="{28549C1A-A83E-4691-B408-064968E75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5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A46CAF"/>
    <w:pPr>
      <w:keepNext/>
      <w:numPr>
        <w:numId w:val="5"/>
      </w:numPr>
      <w:spacing w:before="480" w:after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A46CAF"/>
    <w:pPr>
      <w:keepNext/>
      <w:numPr>
        <w:ilvl w:val="1"/>
        <w:numId w:val="5"/>
      </w:numPr>
      <w:spacing w:before="48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FD3559"/>
    <w:pPr>
      <w:keepNext/>
      <w:numPr>
        <w:ilvl w:val="2"/>
        <w:numId w:val="5"/>
      </w:numPr>
      <w:spacing w:before="240" w:after="60"/>
      <w:outlineLvl w:val="2"/>
    </w:pPr>
    <w:rPr>
      <w:rFonts w:ascii="Arial" w:hAnsi="Arial" w:cs="Arial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FD3559"/>
    <w:pPr>
      <w:keepNext/>
      <w:numPr>
        <w:ilvl w:val="3"/>
        <w:numId w:val="5"/>
      </w:numPr>
      <w:spacing w:before="24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9"/>
    <w:qFormat/>
    <w:rsid w:val="00FD3559"/>
    <w:pPr>
      <w:numPr>
        <w:ilvl w:val="4"/>
        <w:numId w:val="5"/>
      </w:numPr>
      <w:spacing w:before="100" w:beforeAutospacing="1" w:after="100" w:afterAutospacing="1"/>
      <w:outlineLvl w:val="4"/>
    </w:pPr>
    <w:rPr>
      <w:rFonts w:ascii="Arial" w:eastAsia="Arial Unicode MS" w:hAnsi="Arial" w:cs="Arial"/>
      <w:b/>
      <w:bCs/>
      <w:sz w:val="20"/>
      <w:szCs w:val="20"/>
    </w:rPr>
  </w:style>
  <w:style w:type="paragraph" w:styleId="Heading6">
    <w:name w:val="heading 6"/>
    <w:basedOn w:val="Normal"/>
    <w:next w:val="Normal"/>
    <w:link w:val="Heading6Char"/>
    <w:autoRedefine/>
    <w:uiPriority w:val="99"/>
    <w:qFormat/>
    <w:rsid w:val="00FD3559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autoRedefine/>
    <w:uiPriority w:val="99"/>
    <w:qFormat/>
    <w:rsid w:val="00FD3559"/>
    <w:pPr>
      <w:numPr>
        <w:ilvl w:val="6"/>
        <w:numId w:val="5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FD3559"/>
    <w:pPr>
      <w:keepNext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1CA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D2AC4"/>
    <w:rPr>
      <w:rFonts w:ascii="Arial" w:hAnsi="Arial" w:cs="Arial"/>
      <w:b/>
      <w:bCs/>
      <w:iCs/>
      <w:sz w:val="28"/>
      <w:szCs w:val="28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1CAB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1CAB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1CAB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1CAB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1CAB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1CAB"/>
    <w:rPr>
      <w:rFonts w:ascii="Calibri" w:eastAsia="Times New Roman" w:hAnsi="Calibri" w:cs="Times New Roman"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rsid w:val="00FD35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C1CA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D35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C1CAB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FD3559"/>
    <w:rPr>
      <w:i/>
      <w:iCs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C1CAB"/>
    <w:rPr>
      <w:sz w:val="24"/>
      <w:szCs w:val="24"/>
    </w:rPr>
  </w:style>
  <w:style w:type="table" w:styleId="TableGrid">
    <w:name w:val="Table Grid"/>
    <w:basedOn w:val="TableNormal"/>
    <w:uiPriority w:val="99"/>
    <w:rsid w:val="00DE76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C236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ab Report</vt:lpstr>
    </vt:vector>
  </TitlesOfParts>
  <Company>UW-Platteville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ab Report</dc:title>
  <dc:creator>Doan</dc:creator>
  <cp:lastModifiedBy>edward petruescu</cp:lastModifiedBy>
  <cp:revision>11</cp:revision>
  <dcterms:created xsi:type="dcterms:W3CDTF">2016-01-29T15:04:00Z</dcterms:created>
  <dcterms:modified xsi:type="dcterms:W3CDTF">2019-04-26T05:45:00Z</dcterms:modified>
</cp:coreProperties>
</file>